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D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ทำอย่างไรนะวิธีการที่หลากหลายนะคะ ที่จะทำให้ตัวเราเองนั้นมีสุขภาพที่ดี // และคุณครูซากิคิดว่าการที่เราจะมีสุขภาพที่ดีนี่ ต้องทำอย่างไรคคะ เอ๊ะ การที่เราจะมีสุขภาพดีนั้น แน่นอนว่าก็ต้องเริ่มที่ตัวเรา แน่นอนว่าต้องเริ่มที่ร่างกายของเราก่อน นั่นก็คือการดูแลรักษาของเรา อันนี้ถือว่าเป็นการทำให้เรามีสุขภาพดีไหมคะครูบอส ใช่แล้วล่ะค่ะ ซึ่งการดูแลรักษาร่างกายของเรานะคะ มีหลากหลายวิธีเลย ไม่ว่าจะเป็นการรักษาความสะอาด การกินนะคะ หรือการทำกิจกรรมต่าง ๆ ส่งเสริมสุขภาพจิตที่ดี จะเห็นได้ว่าการกระทำเหล่านั้นนะคะ จะตรงตามกับหลักสุขบัญญัติแห่งชาติค่ะ ซึ่งหลักสุขบัญญัติแห่งชาตินี้นะคะ มีทั้งหมดนะคะ 10 ข้อด้วยกันเลยล่ะค่ะ // ถือว่าเยอะมาก ๆ เลยนะคะคุณครูบอส แล้วทีนี้เด็ก ๆ ของเรานี่ จะจำกันทั้งหมดไหมคะ ว่า 10 ข้อนี้มีอะไรบ้าง // เด็ก ๆ ปลายทางคิดว่าเด็ก ๆ จะจำหมดไหมคะ ว่า 10 ข้อนี้จะมีอะไรบ้าง ก็เยอะพอสมควรเลยนะคะ ทั้ง 10 ข้อนี้ ครูบอสเลยมีตัวช่วยค่ะครูซากิ เด็ก ๆ อยากรู้ไหมคะ ว่าตัวช่วยของครูบอสคืออะไรเอ่ย ตัวช่วยของครูบอสนะคะ นั่นก็คือมีเพลงค่ะ มาให้เด็ก ๆ ร้องกัน ซึ่งถ้าเด็ก ๆ ร้องเพลงนี้ได้ค่ะครูซากิ เด็ก ๆ ก็จะสามารถจำหลักสุขบัญญัติแห่งชาติทั้ง 10 ประการ ได้ครบทุกข้อเลยล่ะค่ะ แต่ก่อนอื่นนะคะ คุณครูปลายทางรบกวนแจกเนื้อเพลงให้เด็ก ๆ ได้เลยนะคะ แล้วเดี๋ยวเรามาฝึกร้องเพลงนี้ไปพร้อม ๆ กันเลยค่ะ เด็ก ๆ เตรียมเนื้อเพลงขึ้นมาเลยนะคะ ซึ่งเนื้อเพลงนี้นะคะ ครูบอสได้แนบไปใน www.dltv.ac.th คุณครูปลายทางสามารถเตรียมพร้อมให้เด็ก ๆ ได้เลยค่ะ เด็ก ๆ พร้อมหรือยังคะ ถ้าพร้อมแล้ว เดี๋ยวเรามาฝึกร้องเพลงนี้กันทีละท่อนนะคะ เริ่มที่ท่อนแรกค่ะ สุขบัญญัติ 10 ประการ สุขบัญญัติ 10 ประการ // มีปาฏิหาริย์ให้แสนสบาย // มีปาฏิหาริย์ให้แสนสบาย // มีดีพร้อม // มีดีพร้อม // สิ่งแวดล้อมร่างกายสิ่งแวดล้อมร่างกาย สุขสบายทั้ง 10 ประการ // สุขสบายทั้ง 10 ประการ // ข้อ 1 นั้นก็แสนง่าย // ข้อ 1 นั้นก็แสนง่าย ดูแลร่างกายของใช้ให้สะอาด // ดูแลร่างกายของใช้ให้สะอาด // ข้อ 2 อยากให้ฟันแข็งแรง // ข้อ 2 อยากให้ฟันแข็งแรง ต้องหมั่นแปรงฟันทุกวันอย่าให้ขาด // ต้องหมั่นแปรงฟันทุกวันอย่าให้ขาด // ข้อ 3 ล้างมือเสียก่อน // ข้อ 3 ล้างมือเสียก่อน // ก่อนทานอาหารและหลังการขับถ่าย //ก่อนทานอาหารและหลังการขับถ่าย // ข้อ 4 ทานอาหารสุก // ข้อ 4 ทานอาหารสุก // ไม่ทานรสจัดและมีสารอันตราย // ไม่ทานอาหารรสจัด// ข้อ 5 นี่ล่ะสำคัญ // ข้อ 5 นี่ล่ะสำคัญ นี่แหละสำคัญ // ไม่เล่นการพนันและใช้สารเสพติด // ไม่เล่นการพนันและใช้สารเสพติด // ข้อ 6 ครอบครัวอบอุ่น // ข้อ 6 ครอบครัวอบอุ่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4</dc:title>
  <dc:creator/>
  <cp:keywords/>
  <dcterms:created xsi:type="dcterms:W3CDTF">2023-04-26T05:20:27Z</dcterms:created>
  <dcterms:modified xsi:type="dcterms:W3CDTF">2023-04-26T05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เมษายน 2566 เวลา 11.37 น.</vt:lpwstr>
  </property>
  <property fmtid="{D5CDD505-2E9C-101B-9397-08002B2CF9AE}" pid="3" name="subtitle">
    <vt:lpwstr/>
  </property>
</Properties>
</file>